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6962C" w14:textId="77777777" w:rsidR="00DE69F8" w:rsidRPr="008D1F68" w:rsidRDefault="00DE69F8" w:rsidP="00DE69F8">
      <w:pPr>
        <w:pStyle w:val="Heading1"/>
        <w:spacing w:line="240" w:lineRule="auto"/>
        <w:rPr>
          <w:rFonts w:cs="Times New Roman"/>
          <w:sz w:val="24"/>
          <w:szCs w:val="24"/>
        </w:rPr>
      </w:pPr>
      <w:bookmarkStart w:id="0" w:name="_Toc80920269"/>
      <w:r w:rsidRPr="008D1F68">
        <w:rPr>
          <w:rFonts w:cs="Times New Roman"/>
          <w:sz w:val="24"/>
          <w:szCs w:val="24"/>
        </w:rPr>
        <w:t>Appendix D. Microstructure rubric for English</w:t>
      </w:r>
    </w:p>
    <w:tbl>
      <w:tblPr>
        <w:tblStyle w:val="PlainTable2"/>
        <w:tblW w:w="12049" w:type="dxa"/>
        <w:tblLayout w:type="fixed"/>
        <w:tblLook w:val="04A0" w:firstRow="1" w:lastRow="0" w:firstColumn="1" w:lastColumn="0" w:noHBand="0" w:noVBand="1"/>
      </w:tblPr>
      <w:tblGrid>
        <w:gridCol w:w="1135"/>
        <w:gridCol w:w="1275"/>
        <w:gridCol w:w="7245"/>
        <w:gridCol w:w="567"/>
        <w:gridCol w:w="567"/>
        <w:gridCol w:w="567"/>
        <w:gridCol w:w="693"/>
      </w:tblGrid>
      <w:tr w:rsidR="00DE69F8" w:rsidRPr="008D1F68" w14:paraId="7BDA3303" w14:textId="77777777" w:rsidTr="0095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Align w:val="center"/>
          </w:tcPr>
          <w:p w14:paraId="6E0BDDFD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Domain</w:t>
            </w:r>
          </w:p>
        </w:tc>
        <w:tc>
          <w:tcPr>
            <w:tcW w:w="1275" w:type="dxa"/>
            <w:vAlign w:val="center"/>
          </w:tcPr>
          <w:p w14:paraId="5850221A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English elements</w:t>
            </w:r>
          </w:p>
        </w:tc>
        <w:tc>
          <w:tcPr>
            <w:tcW w:w="7245" w:type="dxa"/>
            <w:vAlign w:val="center"/>
          </w:tcPr>
          <w:p w14:paraId="15392E91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Examples</w:t>
            </w:r>
          </w:p>
        </w:tc>
        <w:tc>
          <w:tcPr>
            <w:tcW w:w="567" w:type="dxa"/>
            <w:vAlign w:val="center"/>
          </w:tcPr>
          <w:p w14:paraId="4DBC327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0</w:t>
            </w:r>
          </w:p>
        </w:tc>
        <w:tc>
          <w:tcPr>
            <w:tcW w:w="567" w:type="dxa"/>
            <w:vAlign w:val="center"/>
          </w:tcPr>
          <w:p w14:paraId="47E8C523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1</w:t>
            </w:r>
          </w:p>
        </w:tc>
        <w:tc>
          <w:tcPr>
            <w:tcW w:w="567" w:type="dxa"/>
            <w:vAlign w:val="center"/>
          </w:tcPr>
          <w:p w14:paraId="47DFBB9D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2</w:t>
            </w:r>
          </w:p>
        </w:tc>
        <w:tc>
          <w:tcPr>
            <w:tcW w:w="693" w:type="dxa"/>
            <w:vAlign w:val="center"/>
          </w:tcPr>
          <w:p w14:paraId="6D2D3F1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3(+)</w:t>
            </w:r>
          </w:p>
        </w:tc>
      </w:tr>
      <w:tr w:rsidR="00DE69F8" w:rsidRPr="008D1F68" w14:paraId="1CB5B0B7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 w:val="restart"/>
            <w:vAlign w:val="center"/>
          </w:tcPr>
          <w:p w14:paraId="7CE3FC63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Phrase</w:t>
            </w:r>
          </w:p>
        </w:tc>
        <w:tc>
          <w:tcPr>
            <w:tcW w:w="1275" w:type="dxa"/>
            <w:vAlign w:val="center"/>
          </w:tcPr>
          <w:p w14:paraId="51565D5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Passive structure</w:t>
            </w:r>
          </w:p>
        </w:tc>
        <w:tc>
          <w:tcPr>
            <w:tcW w:w="7245" w:type="dxa"/>
            <w:vAlign w:val="center"/>
          </w:tcPr>
          <w:p w14:paraId="7948E5A4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She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got lost</w:t>
            </w:r>
            <w:r w:rsidRPr="008D1F68">
              <w:rPr>
                <w:rFonts w:ascii="Times New Roman" w:hAnsi="Times New Roman" w:cs="Times New Roman"/>
              </w:rPr>
              <w:t xml:space="preserve">. </w:t>
            </w:r>
          </w:p>
          <w:p w14:paraId="7C9EC680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 policeman told Ana not to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get lost</w:t>
            </w:r>
            <w:r w:rsidRPr="008D1F68">
              <w:rPr>
                <w:rFonts w:ascii="Times New Roman" w:hAnsi="Times New Roman" w:cs="Times New Roman"/>
              </w:rPr>
              <w:t xml:space="preserve"> again.</w:t>
            </w:r>
          </w:p>
          <w:p w14:paraId="72321B80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Are you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alled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Ana?</w:t>
            </w:r>
          </w:p>
        </w:tc>
        <w:tc>
          <w:tcPr>
            <w:tcW w:w="567" w:type="dxa"/>
            <w:vAlign w:val="center"/>
          </w:tcPr>
          <w:p w14:paraId="0755F93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08463BE7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0974B1A3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5CCF6DD7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</w:tr>
      <w:tr w:rsidR="00DE69F8" w:rsidRPr="008D1F68" w14:paraId="57865940" w14:textId="77777777" w:rsidTr="0095511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/>
            <w:vAlign w:val="center"/>
          </w:tcPr>
          <w:p w14:paraId="01492DA2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1275" w:type="dxa"/>
            <w:vAlign w:val="center"/>
          </w:tcPr>
          <w:p w14:paraId="6F68487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Locative phrase</w:t>
            </w:r>
          </w:p>
        </w:tc>
        <w:tc>
          <w:tcPr>
            <w:tcW w:w="7245" w:type="dxa"/>
            <w:vAlign w:val="center"/>
          </w:tcPr>
          <w:p w14:paraId="0EB0C1F2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Ana’s mon and dad went fishing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on the beach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>.</w:t>
            </w:r>
          </w:p>
          <w:p w14:paraId="2E0D0F4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had to stay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at hom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.</w:t>
            </w:r>
          </w:p>
          <w:p w14:paraId="46109ACB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Ana walked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towards the beach</w:t>
            </w:r>
            <w:r w:rsidRPr="008D1F68">
              <w:rPr>
                <w:rFonts w:ascii="Times New Roman" w:hAnsi="Times New Roman" w:cs="Times New Roman"/>
              </w:rPr>
              <w:t>.</w:t>
            </w:r>
          </w:p>
          <w:p w14:paraId="060F42D4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8D1F68">
              <w:rPr>
                <w:rFonts w:ascii="Times New Roman" w:hAnsi="Times New Roman" w:cs="Times New Roman"/>
              </w:rPr>
              <w:t xml:space="preserve">She stopped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outside at dairy.</w:t>
            </w:r>
          </w:p>
          <w:p w14:paraId="128373C5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n Ana felt a little tap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on her shoulder</w:t>
            </w:r>
            <w:r w:rsidRPr="008D1F68">
              <w:rPr>
                <w:rFonts w:ascii="Times New Roman" w:hAnsi="Times New Roman" w:cs="Times New Roman"/>
              </w:rPr>
              <w:t>.</w:t>
            </w:r>
          </w:p>
          <w:p w14:paraId="57FCFB3F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 policeman took Ana home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in the police car</w:t>
            </w:r>
            <w:r w:rsidRPr="008D1F6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  <w:vAlign w:val="center"/>
          </w:tcPr>
          <w:p w14:paraId="1F3F7FF2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621C3B82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7023C6D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278FED10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</w:tr>
      <w:tr w:rsidR="00DE69F8" w:rsidRPr="008D1F68" w14:paraId="2059CE74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/>
            <w:vAlign w:val="center"/>
          </w:tcPr>
          <w:p w14:paraId="581ACF4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1275" w:type="dxa"/>
            <w:vAlign w:val="center"/>
          </w:tcPr>
          <w:p w14:paraId="178FC21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Temporal phrase</w:t>
            </w:r>
          </w:p>
        </w:tc>
        <w:tc>
          <w:tcPr>
            <w:tcW w:w="7245" w:type="dxa"/>
            <w:vAlign w:val="center"/>
          </w:tcPr>
          <w:p w14:paraId="0116F07D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One Saturday morning</w:t>
            </w:r>
          </w:p>
          <w:p w14:paraId="68149AFD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Ana had been sick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all week</w:t>
            </w:r>
          </w:p>
          <w:p w14:paraId="798AC2D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When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Tom fell asleep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>, she decided to go looking for her mom...</w:t>
            </w:r>
          </w:p>
          <w:p w14:paraId="5B626D41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She kept walking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until it got dark</w:t>
            </w:r>
            <w:r w:rsidRPr="008D1F68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567" w:type="dxa"/>
            <w:vAlign w:val="center"/>
          </w:tcPr>
          <w:p w14:paraId="6A062FDA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0A66A4DA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1ECEECD4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03604C3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</w:p>
        </w:tc>
      </w:tr>
      <w:tr w:rsidR="00DE69F8" w:rsidRPr="008D1F68" w14:paraId="4E1233D7" w14:textId="77777777" w:rsidTr="0095511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 w:val="restart"/>
            <w:vAlign w:val="center"/>
          </w:tcPr>
          <w:p w14:paraId="3051E925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Modifier</w:t>
            </w:r>
          </w:p>
          <w:p w14:paraId="516A025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Type)</w:t>
            </w:r>
          </w:p>
        </w:tc>
        <w:tc>
          <w:tcPr>
            <w:tcW w:w="1275" w:type="dxa"/>
            <w:vAlign w:val="center"/>
          </w:tcPr>
          <w:p w14:paraId="6AE88B8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Adjective</w:t>
            </w:r>
          </w:p>
        </w:tc>
        <w:tc>
          <w:tcPr>
            <w:tcW w:w="7245" w:type="dxa"/>
            <w:vAlign w:val="center"/>
          </w:tcPr>
          <w:p w14:paraId="763DEEF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Ana had been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ick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all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week.</w:t>
            </w:r>
          </w:p>
          <w:p w14:paraId="41067997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big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brother Tom.</w:t>
            </w:r>
          </w:p>
          <w:p w14:paraId="30735E50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She quietly opened the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front</w:t>
            </w:r>
            <w:r w:rsidRPr="008D1F68">
              <w:rPr>
                <w:rFonts w:ascii="Times New Roman" w:hAnsi="Times New Roman" w:cs="Times New Roman"/>
              </w:rPr>
              <w:t xml:space="preserve"> door.</w:t>
            </w:r>
          </w:p>
          <w:p w14:paraId="54F5EF57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She kept walking until it got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dark</w:t>
            </w:r>
            <w:r w:rsidRPr="008D1F68">
              <w:rPr>
                <w:rFonts w:ascii="Times New Roman" w:hAnsi="Times New Roman" w:cs="Times New Roman"/>
              </w:rPr>
              <w:t>.</w:t>
            </w:r>
          </w:p>
          <w:p w14:paraId="79EBB2FF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Ana have been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ost</w:t>
            </w:r>
          </w:p>
          <w:p w14:paraId="623ECB08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ever go lost again</w:t>
            </w:r>
          </w:p>
          <w:p w14:paraId="1DFFEF6A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Ana felt a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little</w:t>
            </w:r>
            <w:r w:rsidRPr="008D1F68">
              <w:rPr>
                <w:rFonts w:ascii="Times New Roman" w:hAnsi="Times New Roman" w:cs="Times New Roman"/>
              </w:rPr>
              <w:t xml:space="preserve"> tap on her shoulder.</w:t>
            </w:r>
          </w:p>
          <w:p w14:paraId="7E90727F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giving him a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big</w:t>
            </w:r>
            <w:r w:rsidRPr="008D1F68">
              <w:rPr>
                <w:rFonts w:ascii="Times New Roman" w:hAnsi="Times New Roman" w:cs="Times New Roman"/>
              </w:rPr>
              <w:t xml:space="preserve"> smile</w:t>
            </w:r>
          </w:p>
          <w:p w14:paraId="06856CCC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Mom and dad were very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happy</w:t>
            </w:r>
            <w:r w:rsidRPr="008D1F68">
              <w:rPr>
                <w:rFonts w:ascii="Times New Roman" w:hAnsi="Times New Roman" w:cs="Times New Roman"/>
              </w:rPr>
              <w:t xml:space="preserve"> to see Ana</w:t>
            </w:r>
          </w:p>
        </w:tc>
        <w:tc>
          <w:tcPr>
            <w:tcW w:w="567" w:type="dxa"/>
            <w:vAlign w:val="center"/>
          </w:tcPr>
          <w:p w14:paraId="47AB8EE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1B96D22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0408AA30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5B75B79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</w:tr>
      <w:tr w:rsidR="00DE69F8" w:rsidRPr="008D1F68" w14:paraId="59A015A8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/>
            <w:vAlign w:val="center"/>
          </w:tcPr>
          <w:p w14:paraId="2B5B9A38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1275" w:type="dxa"/>
            <w:vAlign w:val="center"/>
          </w:tcPr>
          <w:p w14:paraId="74382B62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Adverb</w:t>
            </w:r>
          </w:p>
        </w:tc>
        <w:tc>
          <w:tcPr>
            <w:tcW w:w="7245" w:type="dxa"/>
            <w:vAlign w:val="center"/>
          </w:tcPr>
          <w:p w14:paraId="29E5550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Tom fell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asleep</w:t>
            </w:r>
          </w:p>
          <w:p w14:paraId="5DFB9BE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S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quietly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 opened the front door and went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outside.</w:t>
            </w:r>
          </w:p>
          <w:p w14:paraId="1899974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lastRenderedPageBreak/>
              <w:t xml:space="preserve">Ana walked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towards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the beach.</w:t>
            </w:r>
          </w:p>
          <w:p w14:paraId="574D8A3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stopped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 xml:space="preserve">outside 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at dairy</w:t>
            </w:r>
          </w:p>
          <w:p w14:paraId="54BCFAE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looked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aroun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.</w:t>
            </w:r>
          </w:p>
          <w:p w14:paraId="70F291A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bringing her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 xml:space="preserve"> hom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afely</w:t>
            </w:r>
          </w:p>
          <w:p w14:paraId="24CBECF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Then he smiled and drove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away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.</w:t>
            </w:r>
          </w:p>
          <w:p w14:paraId="3E4FC762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There</w:t>
            </w:r>
          </w:p>
          <w:p w14:paraId="15A0BECA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Back home</w:t>
            </w:r>
          </w:p>
        </w:tc>
        <w:tc>
          <w:tcPr>
            <w:tcW w:w="567" w:type="dxa"/>
            <w:vAlign w:val="center"/>
          </w:tcPr>
          <w:p w14:paraId="52C40A1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45C43C32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14461F3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6128144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</w:tr>
      <w:tr w:rsidR="00DE69F8" w:rsidRPr="008D1F68" w14:paraId="344B58F8" w14:textId="77777777" w:rsidTr="0095511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/>
            <w:vAlign w:val="center"/>
          </w:tcPr>
          <w:p w14:paraId="6D6BAAA4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1275" w:type="dxa"/>
            <w:vAlign w:val="center"/>
          </w:tcPr>
          <w:p w14:paraId="567E42E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Negation</w:t>
            </w:r>
          </w:p>
        </w:tc>
        <w:tc>
          <w:tcPr>
            <w:tcW w:w="7245" w:type="dxa"/>
            <w:vAlign w:val="center"/>
          </w:tcPr>
          <w:p w14:paraId="44D94BF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He said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no</w:t>
            </w:r>
          </w:p>
          <w:p w14:paraId="5F453254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Ana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didn’t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 know what to do.</w:t>
            </w:r>
          </w:p>
          <w:p w14:paraId="7CA89F4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The policeman told Ana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not to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get lost again</w:t>
            </w:r>
          </w:p>
        </w:tc>
        <w:tc>
          <w:tcPr>
            <w:tcW w:w="567" w:type="dxa"/>
            <w:vAlign w:val="center"/>
          </w:tcPr>
          <w:p w14:paraId="6BF41E31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0F373A1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54BD04D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726F563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</w:tr>
      <w:tr w:rsidR="00DE69F8" w:rsidRPr="008D1F68" w14:paraId="609C94DF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Align w:val="center"/>
          </w:tcPr>
          <w:p w14:paraId="49A0E59B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Nominal</w:t>
            </w:r>
          </w:p>
          <w:p w14:paraId="3C95380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Type)</w:t>
            </w:r>
          </w:p>
        </w:tc>
        <w:tc>
          <w:tcPr>
            <w:tcW w:w="1275" w:type="dxa"/>
            <w:vAlign w:val="center"/>
          </w:tcPr>
          <w:p w14:paraId="43938B1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Personal pronoun</w:t>
            </w:r>
          </w:p>
          <w:p w14:paraId="0E4C82D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7245" w:type="dxa"/>
            <w:vAlign w:val="center"/>
          </w:tcPr>
          <w:p w14:paraId="284471D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lang w:val="en-AU"/>
              </w:rPr>
              <w:t>She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 xml:space="preserve"> looked around and saw a policeman</w:t>
            </w:r>
          </w:p>
          <w:p w14:paraId="64D0D325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h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had to stay at home with her big brother Tom.</w:t>
            </w:r>
          </w:p>
          <w:p w14:paraId="3A41248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h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asked Tom if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h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wanted to play with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her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.</w:t>
            </w:r>
          </w:p>
          <w:p w14:paraId="70244DED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H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said, “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I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want to read a Sports magazine”. </w:t>
            </w:r>
          </w:p>
          <w:p w14:paraId="3BCE5DFB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h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decided to go looking for her mom and dad.</w:t>
            </w:r>
          </w:p>
          <w:p w14:paraId="76F83AC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he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quietly opened the front door.</w:t>
            </w:r>
          </w:p>
          <w:p w14:paraId="2BF3C0E8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She</w:t>
            </w:r>
            <w:r w:rsidRPr="008D1F68">
              <w:rPr>
                <w:rFonts w:ascii="Times New Roman" w:hAnsi="Times New Roman" w:cs="Times New Roman"/>
              </w:rPr>
              <w:t xml:space="preserve"> got lost. </w:t>
            </w:r>
          </w:p>
          <w:p w14:paraId="413C4B3D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She</w:t>
            </w:r>
            <w:r w:rsidRPr="008D1F68">
              <w:rPr>
                <w:rFonts w:ascii="Times New Roman" w:hAnsi="Times New Roman" w:cs="Times New Roman"/>
              </w:rPr>
              <w:t xml:space="preserve"> started to cry.</w:t>
            </w:r>
          </w:p>
          <w:p w14:paraId="411F3D86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She</w:t>
            </w:r>
            <w:r w:rsidRPr="008D1F68">
              <w:rPr>
                <w:rFonts w:ascii="Times New Roman" w:hAnsi="Times New Roman" w:cs="Times New Roman"/>
              </w:rPr>
              <w:t xml:space="preserve"> looked around and saw a policeman.</w:t>
            </w:r>
          </w:p>
          <w:p w14:paraId="668819C4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Are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you </w:t>
            </w:r>
            <w:r w:rsidRPr="008D1F68">
              <w:rPr>
                <w:rFonts w:ascii="Times New Roman" w:hAnsi="Times New Roman" w:cs="Times New Roman"/>
              </w:rPr>
              <w:t>Ana?</w:t>
            </w:r>
          </w:p>
          <w:p w14:paraId="0E51571D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ook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her</w:t>
            </w:r>
            <w:r w:rsidRPr="008D1F68">
              <w:rPr>
                <w:rFonts w:ascii="Times New Roman" w:hAnsi="Times New Roman" w:cs="Times New Roman"/>
              </w:rPr>
              <w:t xml:space="preserve"> home</w:t>
            </w:r>
          </w:p>
          <w:p w14:paraId="61879E05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n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he</w:t>
            </w:r>
            <w:r w:rsidRPr="008D1F68">
              <w:rPr>
                <w:rFonts w:ascii="Times New Roman" w:hAnsi="Times New Roman" w:cs="Times New Roman"/>
              </w:rPr>
              <w:t xml:space="preserve"> smiled and drove away.</w:t>
            </w:r>
          </w:p>
          <w:p w14:paraId="2AC5FF48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ank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you</w:t>
            </w:r>
            <w:r w:rsidRPr="008D1F68">
              <w:rPr>
                <w:rFonts w:ascii="Times New Roman" w:hAnsi="Times New Roman" w:cs="Times New Roman"/>
              </w:rPr>
              <w:t>!</w:t>
            </w:r>
          </w:p>
        </w:tc>
        <w:tc>
          <w:tcPr>
            <w:tcW w:w="567" w:type="dxa"/>
            <w:vAlign w:val="center"/>
          </w:tcPr>
          <w:p w14:paraId="08DF425A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78013E53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62C0E8D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1DB26A1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lang w:val="en-AU"/>
              </w:rPr>
            </w:pPr>
          </w:p>
        </w:tc>
      </w:tr>
      <w:tr w:rsidR="00DE69F8" w:rsidRPr="008D1F68" w14:paraId="2E7D69B8" w14:textId="77777777" w:rsidTr="0095511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 w:val="restart"/>
            <w:vAlign w:val="center"/>
          </w:tcPr>
          <w:p w14:paraId="720828C4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Verb</w:t>
            </w:r>
          </w:p>
          <w:p w14:paraId="3E10EDC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Type)</w:t>
            </w:r>
          </w:p>
        </w:tc>
        <w:tc>
          <w:tcPr>
            <w:tcW w:w="1275" w:type="dxa"/>
            <w:vAlign w:val="center"/>
          </w:tcPr>
          <w:p w14:paraId="2A7EA77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Copula / Auxiliary / Model verb have to</w:t>
            </w:r>
          </w:p>
        </w:tc>
        <w:tc>
          <w:tcPr>
            <w:tcW w:w="7245" w:type="dxa"/>
            <w:vAlign w:val="center"/>
          </w:tcPr>
          <w:p w14:paraId="57EB2E3C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It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was getting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dark.</w:t>
            </w:r>
          </w:p>
          <w:p w14:paraId="7459A1DD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She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was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still cry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ng.</w:t>
            </w:r>
          </w:p>
          <w:p w14:paraId="2DA394F8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Are</w:t>
            </w:r>
            <w:r w:rsidRPr="008D1F68">
              <w:rPr>
                <w:rFonts w:ascii="Times New Roman" w:hAnsi="Times New Roman" w:cs="Times New Roman"/>
              </w:rPr>
              <w:t xml:space="preserve"> you Ana?</w:t>
            </w:r>
          </w:p>
          <w:p w14:paraId="7796C755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</w:pPr>
            <w:r w:rsidRPr="008D1F68">
              <w:rPr>
                <w:rFonts w:ascii="Times New Roman" w:hAnsi="Times New Roman" w:cs="Times New Roman"/>
              </w:rPr>
              <w:t xml:space="preserve">Mom and dad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were</w:t>
            </w:r>
            <w:r w:rsidRPr="008D1F68">
              <w:rPr>
                <w:rFonts w:ascii="Times New Roman" w:hAnsi="Times New Roman" w:cs="Times New Roman"/>
              </w:rPr>
              <w:t xml:space="preserve"> very happy to see Ana</w:t>
            </w:r>
            <w:r w:rsidRPr="008D1F68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.</w:t>
            </w:r>
          </w:p>
          <w:p w14:paraId="6E69EE87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</w:pP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  <w:shd w:val="clear" w:color="auto" w:fill="FFFFFF"/>
              </w:rPr>
              <w:t>Have</w:t>
            </w:r>
            <w:r w:rsidRPr="008D1F68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  <w:shd w:val="clear" w:color="auto" w:fill="FFFFFF"/>
              </w:rPr>
              <w:t>been</w:t>
            </w:r>
            <w:r w:rsidRPr="008D1F68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lost</w:t>
            </w:r>
          </w:p>
          <w:p w14:paraId="70F0AB8C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Ana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had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been</w:t>
            </w:r>
            <w:r w:rsidRPr="008D1F68">
              <w:rPr>
                <w:rFonts w:ascii="Times New Roman" w:hAnsi="Times New Roman" w:cs="Times New Roman"/>
              </w:rPr>
              <w:t xml:space="preserve"> sick all week</w:t>
            </w:r>
          </w:p>
          <w:p w14:paraId="5BF21976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lastRenderedPageBreak/>
              <w:t>Did not?</w:t>
            </w:r>
          </w:p>
        </w:tc>
        <w:tc>
          <w:tcPr>
            <w:tcW w:w="567" w:type="dxa"/>
            <w:vAlign w:val="center"/>
          </w:tcPr>
          <w:p w14:paraId="71C7AA97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vAlign w:val="center"/>
          </w:tcPr>
          <w:p w14:paraId="13E8642F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vAlign w:val="center"/>
          </w:tcPr>
          <w:p w14:paraId="55582654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93" w:type="dxa"/>
            <w:vAlign w:val="center"/>
          </w:tcPr>
          <w:p w14:paraId="31C35AC1" w14:textId="77777777" w:rsidR="00DE69F8" w:rsidRPr="008D1F68" w:rsidRDefault="00DE69F8" w:rsidP="0095511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E69F8" w:rsidRPr="008D1F68" w14:paraId="0C8D9C29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/>
            <w:vAlign w:val="center"/>
          </w:tcPr>
          <w:p w14:paraId="1C4D75E3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1275" w:type="dxa"/>
            <w:vAlign w:val="center"/>
          </w:tcPr>
          <w:p w14:paraId="62B0483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C00000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Irregular past tense verb</w:t>
            </w:r>
          </w:p>
        </w:tc>
        <w:tc>
          <w:tcPr>
            <w:tcW w:w="7245" w:type="dxa"/>
            <w:vAlign w:val="center"/>
          </w:tcPr>
          <w:p w14:paraId="1FCFACD8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Ana’s mon and dad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went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 fishing on the beach.</w:t>
            </w:r>
          </w:p>
          <w:p w14:paraId="7D2690CA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quietly opened the front door and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went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outside.</w:t>
            </w:r>
          </w:p>
          <w:p w14:paraId="4B8D89AC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When Tom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fell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asleep</w:t>
            </w:r>
          </w:p>
          <w:p w14:paraId="0FE761BB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She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kept</w:t>
            </w:r>
            <w:r w:rsidRPr="008D1F68">
              <w:rPr>
                <w:rFonts w:ascii="Times New Roman" w:hAnsi="Times New Roman" w:cs="Times New Roman"/>
              </w:rPr>
              <w:t xml:space="preserve"> walking until it got dark.</w:t>
            </w:r>
          </w:p>
          <w:p w14:paraId="3A9CF908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n Ana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felt</w:t>
            </w:r>
            <w:r w:rsidRPr="008D1F68">
              <w:rPr>
                <w:rFonts w:ascii="Times New Roman" w:hAnsi="Times New Roman" w:cs="Times New Roman"/>
              </w:rPr>
              <w:t xml:space="preserve"> a little tap on her shoulder.</w:t>
            </w:r>
          </w:p>
          <w:p w14:paraId="330A874B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She looked around and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saw</w:t>
            </w:r>
            <w:r w:rsidRPr="008D1F68">
              <w:rPr>
                <w:rFonts w:ascii="Times New Roman" w:hAnsi="Times New Roman" w:cs="Times New Roman"/>
              </w:rPr>
              <w:t xml:space="preserve"> a policeman.</w:t>
            </w:r>
          </w:p>
          <w:p w14:paraId="35F5047D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he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said</w:t>
            </w:r>
          </w:p>
          <w:p w14:paraId="13BA0AC0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 policeman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took</w:t>
            </w:r>
            <w:r w:rsidRPr="008D1F68">
              <w:rPr>
                <w:rFonts w:ascii="Times New Roman" w:hAnsi="Times New Roman" w:cs="Times New Roman"/>
              </w:rPr>
              <w:t xml:space="preserve"> Ana home.</w:t>
            </w:r>
          </w:p>
          <w:p w14:paraId="633B2B55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 policeman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told</w:t>
            </w:r>
            <w:r w:rsidRPr="008D1F68">
              <w:rPr>
                <w:rFonts w:ascii="Times New Roman" w:hAnsi="Times New Roman" w:cs="Times New Roman"/>
              </w:rPr>
              <w:t xml:space="preserve"> Ana not to get lost again</w:t>
            </w:r>
          </w:p>
          <w:p w14:paraId="6FFA55EF" w14:textId="77777777" w:rsidR="00DE69F8" w:rsidRPr="008D1F68" w:rsidRDefault="00DE69F8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 xml:space="preserve">Then he smiled and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drove</w:t>
            </w:r>
            <w:r w:rsidRPr="008D1F68">
              <w:rPr>
                <w:rFonts w:ascii="Times New Roman" w:hAnsi="Times New Roman" w:cs="Times New Roman"/>
              </w:rPr>
              <w:t xml:space="preserve"> away.</w:t>
            </w:r>
          </w:p>
        </w:tc>
        <w:tc>
          <w:tcPr>
            <w:tcW w:w="567" w:type="dxa"/>
            <w:vAlign w:val="center"/>
          </w:tcPr>
          <w:p w14:paraId="71BFADE7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617F6F53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70DEBF75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2C63D275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</w:tr>
      <w:tr w:rsidR="00DE69F8" w:rsidRPr="008D1F68" w14:paraId="7E8B71A9" w14:textId="77777777" w:rsidTr="0095511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  <w:vMerge/>
            <w:vAlign w:val="center"/>
          </w:tcPr>
          <w:p w14:paraId="2FAC9994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1275" w:type="dxa"/>
            <w:vAlign w:val="center"/>
          </w:tcPr>
          <w:p w14:paraId="0B8C7D9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Regular past tense verb</w:t>
            </w:r>
          </w:p>
        </w:tc>
        <w:tc>
          <w:tcPr>
            <w:tcW w:w="7245" w:type="dxa"/>
            <w:vAlign w:val="center"/>
          </w:tcPr>
          <w:p w14:paraId="27BAAD8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S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  <w:lang w:val="en-AU"/>
              </w:rPr>
              <w:t>started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  <w:t xml:space="preserve"> to cry.</w:t>
            </w:r>
          </w:p>
          <w:p w14:paraId="3F9FB2D7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ask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Tom if 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want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to play with her.</w:t>
            </w:r>
          </w:p>
          <w:p w14:paraId="6C9CAEA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decid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to go looking for her mom and dad.</w:t>
            </w:r>
          </w:p>
          <w:p w14:paraId="51E63B7A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quietly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open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the front door.</w:t>
            </w:r>
          </w:p>
          <w:p w14:paraId="08849150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Ana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walk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towards the beach.</w:t>
            </w:r>
          </w:p>
          <w:p w14:paraId="60C7634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tart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to cry.</w:t>
            </w:r>
          </w:p>
          <w:p w14:paraId="5C399ED8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stopp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outside at dairy. </w:t>
            </w:r>
          </w:p>
          <w:p w14:paraId="298FB9C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She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looked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 around.</w:t>
            </w:r>
          </w:p>
          <w:p w14:paraId="09D7FEE9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 xml:space="preserve">They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 xml:space="preserve">thanked </w:t>
            </w: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the policeman.</w:t>
            </w:r>
          </w:p>
          <w:p w14:paraId="3E5AF9C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lang w:val="en-AU"/>
              </w:rPr>
              <w:t>Then he s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lang w:val="en-AU"/>
              </w:rPr>
              <w:t>miled.</w:t>
            </w:r>
          </w:p>
        </w:tc>
        <w:tc>
          <w:tcPr>
            <w:tcW w:w="567" w:type="dxa"/>
            <w:vAlign w:val="center"/>
          </w:tcPr>
          <w:p w14:paraId="432D058F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313B169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567" w:type="dxa"/>
            <w:vAlign w:val="center"/>
          </w:tcPr>
          <w:p w14:paraId="42DF72CE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  <w:tc>
          <w:tcPr>
            <w:tcW w:w="693" w:type="dxa"/>
            <w:vAlign w:val="center"/>
          </w:tcPr>
          <w:p w14:paraId="114426A6" w14:textId="77777777" w:rsidR="00DE69F8" w:rsidRPr="008D1F68" w:rsidRDefault="00DE69F8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hd w:val="clear" w:color="auto" w:fill="FFFFFF"/>
                <w:lang w:val="en-AU"/>
              </w:rPr>
            </w:pPr>
          </w:p>
        </w:tc>
      </w:tr>
    </w:tbl>
    <w:p w14:paraId="46946BE9" w14:textId="77777777" w:rsidR="00DE69F8" w:rsidRPr="008D1F68" w:rsidRDefault="00DE69F8" w:rsidP="00DE69F8">
      <w:pPr>
        <w:rPr>
          <w:rFonts w:ascii="Times New Roman" w:hAnsi="Times New Roman" w:cs="Times New Roman"/>
          <w:i/>
          <w:iCs/>
        </w:rPr>
        <w:sectPr w:rsidR="00DE69F8" w:rsidRPr="008D1F68" w:rsidSect="00BE54D7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bookmarkEnd w:id="0"/>
    <w:p w14:paraId="1DFADCCB" w14:textId="77777777" w:rsidR="00DE69F8" w:rsidRDefault="00DE69F8" w:rsidP="00926E5E">
      <w:pPr>
        <w:pStyle w:val="Heading1"/>
        <w:spacing w:line="240" w:lineRule="auto"/>
      </w:pPr>
    </w:p>
    <w:sectPr w:rsidR="00DE69F8" w:rsidSect="00926E5E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5E58"/>
    <w:multiLevelType w:val="hybridMultilevel"/>
    <w:tmpl w:val="5A969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5EA7"/>
    <w:multiLevelType w:val="hybridMultilevel"/>
    <w:tmpl w:val="E6D04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319D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276" w:hanging="567"/>
      </w:pPr>
    </w:lvl>
    <w:lvl w:ilvl="3">
      <w:start w:val="1"/>
      <w:numFmt w:val="decimal"/>
      <w:lvlText w:val="%1.%2.%3.%4"/>
      <w:lvlJc w:val="left"/>
      <w:pPr>
        <w:ind w:left="1700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072E3A"/>
    <w:multiLevelType w:val="multilevel"/>
    <w:tmpl w:val="220CB0A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0C890CE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1EC3166"/>
    <w:multiLevelType w:val="hybridMultilevel"/>
    <w:tmpl w:val="B24452DA"/>
    <w:lvl w:ilvl="0" w:tplc="4F92FF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3A3340"/>
    <w:multiLevelType w:val="hybridMultilevel"/>
    <w:tmpl w:val="D9425C98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7" w15:restartNumberingAfterBreak="0">
    <w:nsid w:val="147E5750"/>
    <w:multiLevelType w:val="multilevel"/>
    <w:tmpl w:val="D5DCF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4843F8E"/>
    <w:multiLevelType w:val="multilevel"/>
    <w:tmpl w:val="DBDAC06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9" w15:restartNumberingAfterBreak="0">
    <w:nsid w:val="16BF41B8"/>
    <w:multiLevelType w:val="multilevel"/>
    <w:tmpl w:val="A0AA1F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  <w:color w:val="000000" w:themeColor="text1"/>
      </w:rPr>
    </w:lvl>
  </w:abstractNum>
  <w:abstractNum w:abstractNumId="10" w15:restartNumberingAfterBreak="0">
    <w:nsid w:val="17850295"/>
    <w:multiLevelType w:val="hybridMultilevel"/>
    <w:tmpl w:val="75D01B8C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1AE5782E"/>
    <w:multiLevelType w:val="multilevel"/>
    <w:tmpl w:val="B45A94A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1C6A35FE"/>
    <w:multiLevelType w:val="hybridMultilevel"/>
    <w:tmpl w:val="47FE4CB2"/>
    <w:lvl w:ilvl="0" w:tplc="99225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78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1DDF3D15"/>
    <w:multiLevelType w:val="hybridMultilevel"/>
    <w:tmpl w:val="116A507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1D5B22"/>
    <w:multiLevelType w:val="hybridMultilevel"/>
    <w:tmpl w:val="0686AD32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1F7325FE"/>
    <w:multiLevelType w:val="hybridMultilevel"/>
    <w:tmpl w:val="987E8FB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213CD2"/>
    <w:multiLevelType w:val="multilevel"/>
    <w:tmpl w:val="2DE2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47F4B3C"/>
    <w:multiLevelType w:val="multilevel"/>
    <w:tmpl w:val="27B2290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E125DA"/>
    <w:multiLevelType w:val="hybridMultilevel"/>
    <w:tmpl w:val="B904497E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9" w15:restartNumberingAfterBreak="0">
    <w:nsid w:val="36EB21FA"/>
    <w:multiLevelType w:val="hybridMultilevel"/>
    <w:tmpl w:val="382AEF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8F3124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1" w15:restartNumberingAfterBreak="0">
    <w:nsid w:val="3A120D02"/>
    <w:multiLevelType w:val="multilevel"/>
    <w:tmpl w:val="6AD0167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0DA3E4F"/>
    <w:multiLevelType w:val="hybridMultilevel"/>
    <w:tmpl w:val="0A5A6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3E63A7"/>
    <w:multiLevelType w:val="hybridMultilevel"/>
    <w:tmpl w:val="C7103A28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7414151"/>
    <w:multiLevelType w:val="multilevel"/>
    <w:tmpl w:val="10F83E3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499E0244"/>
    <w:multiLevelType w:val="multilevel"/>
    <w:tmpl w:val="10ECA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A002644"/>
    <w:multiLevelType w:val="multilevel"/>
    <w:tmpl w:val="8C3C70F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CFF0FC9"/>
    <w:multiLevelType w:val="hybridMultilevel"/>
    <w:tmpl w:val="ABCA02A6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8" w15:restartNumberingAfterBreak="0">
    <w:nsid w:val="4D9040F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0324DD7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0" w15:restartNumberingAfterBreak="0">
    <w:nsid w:val="534E1D95"/>
    <w:multiLevelType w:val="multilevel"/>
    <w:tmpl w:val="17A8DE8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45B68BA"/>
    <w:multiLevelType w:val="multilevel"/>
    <w:tmpl w:val="FF3C2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0E15405"/>
    <w:multiLevelType w:val="hybridMultilevel"/>
    <w:tmpl w:val="9B5A3104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378477F"/>
    <w:multiLevelType w:val="hybridMultilevel"/>
    <w:tmpl w:val="61E2B246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4" w15:restartNumberingAfterBreak="0">
    <w:nsid w:val="70815400"/>
    <w:multiLevelType w:val="multilevel"/>
    <w:tmpl w:val="B04C0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69A3FA3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6" w15:restartNumberingAfterBreak="0">
    <w:nsid w:val="790F0E99"/>
    <w:multiLevelType w:val="hybridMultilevel"/>
    <w:tmpl w:val="7C52F0F6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7" w15:restartNumberingAfterBreak="0">
    <w:nsid w:val="7B430962"/>
    <w:multiLevelType w:val="multilevel"/>
    <w:tmpl w:val="6A50F45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7D8C305B"/>
    <w:multiLevelType w:val="multilevel"/>
    <w:tmpl w:val="BF469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74362529">
    <w:abstractNumId w:val="12"/>
  </w:num>
  <w:num w:numId="2" w16cid:durableId="13002052">
    <w:abstractNumId w:val="2"/>
  </w:num>
  <w:num w:numId="3" w16cid:durableId="570232144">
    <w:abstractNumId w:val="10"/>
  </w:num>
  <w:num w:numId="4" w16cid:durableId="1736974461">
    <w:abstractNumId w:val="18"/>
  </w:num>
  <w:num w:numId="5" w16cid:durableId="39331934">
    <w:abstractNumId w:val="22"/>
  </w:num>
  <w:num w:numId="6" w16cid:durableId="1631937778">
    <w:abstractNumId w:val="25"/>
  </w:num>
  <w:num w:numId="7" w16cid:durableId="1956330115">
    <w:abstractNumId w:val="17"/>
    <w:lvlOverride w:ilvl="0">
      <w:startOverride w:val="1"/>
    </w:lvlOverride>
  </w:num>
  <w:num w:numId="8" w16cid:durableId="1645233979">
    <w:abstractNumId w:val="36"/>
  </w:num>
  <w:num w:numId="9" w16cid:durableId="1403748178">
    <w:abstractNumId w:val="15"/>
  </w:num>
  <w:num w:numId="10" w16cid:durableId="774406139">
    <w:abstractNumId w:val="6"/>
  </w:num>
  <w:num w:numId="11" w16cid:durableId="362825130">
    <w:abstractNumId w:val="4"/>
  </w:num>
  <w:num w:numId="12" w16cid:durableId="1190031106">
    <w:abstractNumId w:val="27"/>
  </w:num>
  <w:num w:numId="13" w16cid:durableId="27071448">
    <w:abstractNumId w:val="33"/>
  </w:num>
  <w:num w:numId="14" w16cid:durableId="21981578">
    <w:abstractNumId w:val="32"/>
  </w:num>
  <w:num w:numId="15" w16cid:durableId="713233687">
    <w:abstractNumId w:val="5"/>
  </w:num>
  <w:num w:numId="16" w16cid:durableId="980382197">
    <w:abstractNumId w:val="30"/>
  </w:num>
  <w:num w:numId="17" w16cid:durableId="69814851">
    <w:abstractNumId w:val="19"/>
  </w:num>
  <w:num w:numId="18" w16cid:durableId="1011761761">
    <w:abstractNumId w:val="21"/>
  </w:num>
  <w:num w:numId="19" w16cid:durableId="1454786121">
    <w:abstractNumId w:val="37"/>
  </w:num>
  <w:num w:numId="20" w16cid:durableId="826244848">
    <w:abstractNumId w:val="11"/>
  </w:num>
  <w:num w:numId="21" w16cid:durableId="566496565">
    <w:abstractNumId w:val="8"/>
  </w:num>
  <w:num w:numId="22" w16cid:durableId="1542591575">
    <w:abstractNumId w:val="3"/>
  </w:num>
  <w:num w:numId="23" w16cid:durableId="343556795">
    <w:abstractNumId w:val="24"/>
  </w:num>
  <w:num w:numId="24" w16cid:durableId="1122919356">
    <w:abstractNumId w:val="26"/>
  </w:num>
  <w:num w:numId="25" w16cid:durableId="2062749738">
    <w:abstractNumId w:val="20"/>
  </w:num>
  <w:num w:numId="26" w16cid:durableId="1129518055">
    <w:abstractNumId w:val="14"/>
  </w:num>
  <w:num w:numId="27" w16cid:durableId="768310685">
    <w:abstractNumId w:val="35"/>
  </w:num>
  <w:num w:numId="28" w16cid:durableId="1295335036">
    <w:abstractNumId w:val="23"/>
  </w:num>
  <w:num w:numId="29" w16cid:durableId="1305163403">
    <w:abstractNumId w:val="38"/>
  </w:num>
  <w:num w:numId="30" w16cid:durableId="798186521">
    <w:abstractNumId w:val="7"/>
  </w:num>
  <w:num w:numId="31" w16cid:durableId="1887057734">
    <w:abstractNumId w:val="34"/>
  </w:num>
  <w:num w:numId="32" w16cid:durableId="1184825560">
    <w:abstractNumId w:val="16"/>
  </w:num>
  <w:num w:numId="33" w16cid:durableId="2045862615">
    <w:abstractNumId w:val="31"/>
  </w:num>
  <w:num w:numId="34" w16cid:durableId="526915476">
    <w:abstractNumId w:val="29"/>
  </w:num>
  <w:num w:numId="35" w16cid:durableId="1116219207">
    <w:abstractNumId w:val="13"/>
  </w:num>
  <w:num w:numId="36" w16cid:durableId="56363242">
    <w:abstractNumId w:val="1"/>
  </w:num>
  <w:num w:numId="37" w16cid:durableId="533888755">
    <w:abstractNumId w:val="0"/>
  </w:num>
  <w:num w:numId="38" w16cid:durableId="1948386716">
    <w:abstractNumId w:val="9"/>
  </w:num>
  <w:num w:numId="39" w16cid:durableId="179374150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Y2tbQ0sjA0NzdR0lEKTi0uzszPAykwrAUABEwiACwAAAA="/>
  </w:docVars>
  <w:rsids>
    <w:rsidRoot w:val="00DE69F8"/>
    <w:rsid w:val="00926E5E"/>
    <w:rsid w:val="00DE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0FCC"/>
  <w15:chartTrackingRefBased/>
  <w15:docId w15:val="{8961B202-3C73-4E52-8823-89122F743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9F8"/>
    <w:pPr>
      <w:spacing w:after="0" w:line="240" w:lineRule="auto"/>
    </w:pPr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69F8"/>
    <w:pPr>
      <w:keepNext/>
      <w:keepLines/>
      <w:spacing w:before="240" w:after="240" w:line="360" w:lineRule="auto"/>
      <w:jc w:val="center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9F8"/>
    <w:pPr>
      <w:keepNext/>
      <w:keepLines/>
      <w:spacing w:before="240" w:after="24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9F8"/>
    <w:pPr>
      <w:keepNext/>
      <w:keepLines/>
      <w:spacing w:before="240" w:after="240"/>
      <w:outlineLvl w:val="2"/>
    </w:pPr>
    <w:rPr>
      <w:rFonts w:ascii="Times New Roman" w:eastAsiaTheme="majorEastAsia" w:hAnsi="Times New Roman" w:cstheme="majorBidi"/>
      <w:b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69F8"/>
    <w:rPr>
      <w:rFonts w:ascii="Times New Roman" w:eastAsia="SimSun" w:hAnsi="Times New Roman" w:cs="SimSun"/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DE69F8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9F8"/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DE69F8"/>
    <w:pPr>
      <w:spacing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DE69F8"/>
    <w:pPr>
      <w:ind w:firstLine="420"/>
    </w:pPr>
    <w:rPr>
      <w:rFonts w:ascii="Cambria" w:eastAsia="Cambria" w:hAnsi="Cambria" w:cs="Times New Roman"/>
      <w:lang w:eastAsia="en-US"/>
    </w:rPr>
  </w:style>
  <w:style w:type="paragraph" w:styleId="NormalWeb">
    <w:name w:val="Normal (Web)"/>
    <w:basedOn w:val="Normal"/>
    <w:uiPriority w:val="99"/>
    <w:unhideWhenUsed/>
    <w:rsid w:val="00DE69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E69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9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69F8"/>
    <w:rPr>
      <w:rFonts w:ascii="SimSun" w:eastAsia="SimSun" w:hAnsi="SimSun" w:cs="SimSu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E69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69F8"/>
    <w:rPr>
      <w:rFonts w:ascii="SimSun" w:eastAsia="SimSun" w:hAnsi="SimSun" w:cs="SimSu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69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69F8"/>
    <w:rPr>
      <w:rFonts w:ascii="SimSun" w:eastAsia="SimSun" w:hAnsi="SimSun" w:cs="SimSun"/>
      <w:sz w:val="24"/>
      <w:szCs w:val="24"/>
    </w:rPr>
  </w:style>
  <w:style w:type="table" w:styleId="PlainTable2">
    <w:name w:val="Plain Table 2"/>
    <w:basedOn w:val="TableNormal"/>
    <w:uiPriority w:val="42"/>
    <w:rsid w:val="00DE69F8"/>
    <w:pPr>
      <w:spacing w:after="0" w:line="240" w:lineRule="auto"/>
    </w:pPr>
    <w:rPr>
      <w:kern w:val="2"/>
      <w:sz w:val="21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DE69F8"/>
    <w:pPr>
      <w:spacing w:after="0" w:line="240" w:lineRule="auto"/>
    </w:pPr>
    <w:rPr>
      <w:rFonts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DE69F8"/>
    <w:pPr>
      <w:spacing w:after="0" w:line="240" w:lineRule="auto"/>
    </w:pPr>
    <w:rPr>
      <w:rFonts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E69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DE69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DE69F8"/>
  </w:style>
  <w:style w:type="paragraph" w:styleId="TOCHeading">
    <w:name w:val="TOC Heading"/>
    <w:basedOn w:val="Heading1"/>
    <w:next w:val="Normal"/>
    <w:uiPriority w:val="39"/>
    <w:unhideWhenUsed/>
    <w:qFormat/>
    <w:rsid w:val="00DE69F8"/>
    <w:p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E69F8"/>
    <w:pPr>
      <w:tabs>
        <w:tab w:val="right" w:pos="8296"/>
      </w:tabs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DE69F8"/>
    <w:pPr>
      <w:spacing w:before="120"/>
      <w:ind w:left="21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E69F8"/>
    <w:pPr>
      <w:ind w:left="42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E69F8"/>
    <w:pPr>
      <w:ind w:left="63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E69F8"/>
    <w:pPr>
      <w:ind w:left="84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E69F8"/>
    <w:pPr>
      <w:ind w:left="105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E69F8"/>
    <w:pPr>
      <w:ind w:left="126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E69F8"/>
    <w:pPr>
      <w:ind w:left="147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E69F8"/>
    <w:pPr>
      <w:ind w:left="1680"/>
    </w:pPr>
    <w:rPr>
      <w:rFonts w:cstheme="minorHAnsi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E69F8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69F8"/>
  </w:style>
  <w:style w:type="paragraph" w:customStyle="1" w:styleId="Default">
    <w:name w:val="Default"/>
    <w:rsid w:val="00DE69F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TableStyle2">
    <w:name w:val="Table Style 2"/>
    <w:rsid w:val="00DE69F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9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9F8"/>
    <w:rPr>
      <w:rFonts w:ascii="SimSun" w:eastAsia="SimSun" w:hAnsi="SimSun" w:cs="SimSu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E69F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E69F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9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9F8"/>
    <w:rPr>
      <w:rFonts w:ascii="Segoe UI" w:eastAsia="SimSun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DE69F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DefaultParagraphFont"/>
    <w:uiPriority w:val="99"/>
    <w:unhideWhenUsed/>
    <w:rsid w:val="00DE69F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E69F8"/>
    <w:pPr>
      <w:spacing w:after="0" w:line="240" w:lineRule="auto"/>
    </w:pPr>
    <w:rPr>
      <w:rFonts w:ascii="SimSun" w:eastAsia="SimSun" w:hAnsi="SimSun" w:cs="SimSun"/>
      <w:sz w:val="24"/>
      <w:szCs w:val="24"/>
      <w:lang w:val="en-US"/>
    </w:rPr>
  </w:style>
  <w:style w:type="paragraph" w:customStyle="1" w:styleId="paragraph">
    <w:name w:val="paragraph"/>
    <w:basedOn w:val="Normal"/>
    <w:rsid w:val="00DE69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E69F8"/>
  </w:style>
  <w:style w:type="character" w:customStyle="1" w:styleId="eop">
    <w:name w:val="eop"/>
    <w:basedOn w:val="DefaultParagraphFont"/>
    <w:rsid w:val="00DE69F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E69F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E69F8"/>
    <w:rPr>
      <w:color w:val="605E5C"/>
      <w:shd w:val="clear" w:color="auto" w:fill="E1DFDD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DE69F8"/>
    <w:pPr>
      <w:numPr>
        <w:ilvl w:val="0"/>
      </w:numPr>
      <w:spacing w:before="240" w:after="240"/>
    </w:pPr>
    <w:rPr>
      <w:rFonts w:ascii="Times New Roman" w:eastAsiaTheme="minorHAnsi" w:hAnsi="Times New Roman" w:cs="Times New Roman"/>
      <w:b/>
      <w:color w:val="auto"/>
      <w:spacing w:val="0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69F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E69F8"/>
    <w:rPr>
      <w:color w:val="5A5A5A" w:themeColor="text1" w:themeTint="A5"/>
      <w:spacing w:val="15"/>
    </w:rPr>
  </w:style>
  <w:style w:type="character" w:styleId="LineNumber">
    <w:name w:val="line number"/>
    <w:basedOn w:val="DefaultParagraphFont"/>
    <w:uiPriority w:val="99"/>
    <w:semiHidden/>
    <w:unhideWhenUsed/>
    <w:rsid w:val="00DE69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5</Words>
  <Characters>2198</Characters>
  <Application>Microsoft Office Word</Application>
  <DocSecurity>0</DocSecurity>
  <Lines>18</Lines>
  <Paragraphs>5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Xu</dc:creator>
  <cp:keywords/>
  <dc:description/>
  <cp:lastModifiedBy>Nan Xu</cp:lastModifiedBy>
  <cp:revision>2</cp:revision>
  <dcterms:created xsi:type="dcterms:W3CDTF">2022-09-19T23:22:00Z</dcterms:created>
  <dcterms:modified xsi:type="dcterms:W3CDTF">2022-09-19T23:26:00Z</dcterms:modified>
</cp:coreProperties>
</file>